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w:t>
      </w:r>
      <w:r>
        <w:t xml:space="preserve"> </w:t>
      </w:r>
      <w:r>
        <w:t xml:space="preserve">Abu</w:t>
      </w:r>
      <w:r>
        <w:t xml:space="preserve"> </w:t>
      </w:r>
      <w:r>
        <w:t xml:space="preserve">Dhabi,</w:t>
      </w:r>
      <w:r>
        <w:t xml:space="preserve"> </w:t>
      </w:r>
      <w:r>
        <w:t xml:space="preserve">UAE</w:t>
      </w:r>
    </w:p>
    <w:bookmarkStart w:id="21" w:name="Xee264abb73e6ae4628a868c810f0bcfda72d153"/>
    <w:p>
      <w:pPr>
        <w:pStyle w:val="Heading1"/>
      </w:pPr>
      <w:r>
        <w:t xml:space="preserve">Internship Application Letter for Meteorology Internship</w:t>
      </w:r>
    </w:p>
    <w:p>
      <w:pPr>
        <w:pStyle w:val="FirstParagraph"/>
      </w:pPr>
      <w:r>
        <w:rPr>
          <w:bCs/>
          <w:b/>
        </w:rPr>
        <w:t xml:space="preserve">Date:</w:t>
      </w:r>
      <w:r>
        <w:t xml:space="preserve"> </w:t>
      </w:r>
      <w:r>
        <w:t xml:space="preserve">October 26, 2023</w:t>
      </w:r>
    </w:p>
    <w:p>
      <w:pPr>
        <w:pStyle w:val="BodyText"/>
      </w:pPr>
      <w:r>
        <w:rPr>
          <w:bCs/>
          <w:b/>
        </w:rPr>
        <w:t xml:space="preserve">To:</w:t>
      </w:r>
    </w:p>
    <w:p>
      <w:pPr>
        <w:pStyle w:val="BodyText"/>
      </w:pPr>
      <w:r>
        <w:t xml:space="preserve">The Hiring Committee</w:t>
      </w:r>
      <w:r>
        <w:br/>
      </w:r>
      <w:r>
        <w:t xml:space="preserve">Environment Agency - Abu Dhabi (EAD)</w:t>
      </w:r>
      <w:r>
        <w:br/>
      </w:r>
      <w:r>
        <w:t xml:space="preserve">P.O. Box 478</w:t>
      </w:r>
      <w:r>
        <w:br/>
      </w:r>
      <w:r>
        <w:t xml:space="preserve">Abu Dhabi, United Arab Emirates</w:t>
      </w:r>
    </w:p>
    <w:bookmarkStart w:id="20" w:name="Xa03906862c0af01b5b0d81bbb3102b07bdeb1b4"/>
    <w:p>
      <w:pPr>
        <w:pStyle w:val="Heading2"/>
      </w:pPr>
      <w:r>
        <w:t xml:space="preserve">Subject: Application for Meteorology Internship at Environment Agency - Abu Dhabi</w:t>
      </w:r>
    </w:p>
    <w:p>
      <w:pPr>
        <w:pStyle w:val="FirstParagraph"/>
      </w:pPr>
      <w:r>
        <w:t xml:space="preserve">Dear Hiring Committee,</w:t>
      </w:r>
    </w:p>
    <w:p>
      <w:pPr>
        <w:pStyle w:val="BodyText"/>
      </w:pPr>
      <w:r>
        <w:t xml:space="preserve">It is with profound enthusiasm and a deep-seated commitment to advancing atmospheric science in arid and semi-arid regions that I submit my application for the Meteorology Internship position within your esteemed organization at the Environment Agency - Abu Dhabi (EAD). As a dedicated student pursuing advanced studies in Atmospheric Sciences with a specialized focus on desert climate systems, I have long admired EAD's pioneering work in environmental monitoring, climate resilience planning, and sustainable resource management across the United Arab Emirates Abu Dhabi. This internship represents not just an educational opportunity but a vital step toward contributing to the critical meteorological research that directly supports Abu Dhabi's Vision 2030 and national strategies for climate adaptation.</w:t>
      </w:r>
    </w:p>
    <w:p>
      <w:pPr>
        <w:pStyle w:val="BodyText"/>
      </w:pPr>
      <w:r>
        <w:t xml:space="preserve">My academic journey at [Your University Name], where I am currently completing my Master of Science in Meteorology, has been meticulously structured to equip me with the theoretical foundation and practical skills essential for success in a dynamic environment like Abu Dhabi. My coursework has included advanced studies in Numerical Weather Prediction (NWP), Remote Sensing Applications, Atmospheric Dynamics of Arid Regions, and Climate Modeling. I have consistently achieved top marks (GPA: 3.8/4.0) while actively engaging in research projects directly relevant to the climatic challenges faced by the United Arab Emirates Abu Dhabi region. For instance, my thesis project focused on "Modeling Extreme Heat Events in Urbanized Desert Environments: A Case Study of Abu Dhabi," where I utilized WRF (Weather Research and Forecasting) model simulations to analyze temperature anomalies, urban heat island effects, and their implications for public health and energy demand during the peak summer months. This work required extensive data analysis from local weather stations, satellite imagery (MODIS), and historical climate datasets – skills I am eager to apply within EAD’s operational framework.</w:t>
      </w:r>
    </w:p>
    <w:p>
      <w:pPr>
        <w:pStyle w:val="BodyText"/>
      </w:pPr>
      <w:r>
        <w:t xml:space="preserve">Proficient in industry-standard meteorological software and data analysis tools is a cornerstone of my technical readiness for this Internship Application Letter. I possess advanced competency in Python for data processing (Pandas, NumPy, Matplotlib), GIS applications (ArcGIS Pro), and specialized atmospheric modeling platforms like WRF and NCL. During a summer internship at [Previous Institution/Organization], I assisted in analyzing real-time satellite data from the Geostationary Operational Environmental Satellite (GOES) system to track dust storm development across the Arabian Peninsula, contributing to early warning systems for air quality management – a critical function mirroring EAD’s environmental monitoring priorities. My ability to translate complex atmospheric data into clear, actionable insights through visualization and concise reporting aligns precisely with the demands of a Meteorologist intern role at EAD.</w:t>
      </w:r>
    </w:p>
    <w:p>
      <w:pPr>
        <w:pStyle w:val="BodyText"/>
      </w:pPr>
      <w:r>
        <w:t xml:space="preserve">What truly drives my application is my intrinsic understanding of why meteorology in the United Arab Emirates Abu Dhabi is uniquely challenging and vital. The UAE's rapidly developing urban landscape, coupled with its extreme desert climate characterized by intense solar radiation, high temperatures exceeding 50°C (122°F) in summer, low humidity, and seasonal sandstorms (haboobs), creates a complex atmospheric laboratory unlike any other globally. EAD’s leadership in establishing the Abu Dhabi Climate Observatory Network and implementing the "Abu Dhabi Climate Resilience Strategy" demonstrates a forward-thinking approach that deeply resonates with my career aspirations. I am particularly inspired by EAD's initiatives on integrating meteorological data into urban planning to mitigate heat stress, optimize renewable energy generation (especially solar), and enhance water resource management through accurate rainfall forecasting in an area where precipitation is sparse but intense. Contributing to such mission-critical work as a Meteorology intern would be the culmination of my academic focus and professional passion.</w:t>
      </w:r>
    </w:p>
    <w:p>
      <w:pPr>
        <w:pStyle w:val="BodyText"/>
      </w:pPr>
      <w:r>
        <w:t xml:space="preserve">I am equally committed to embracing the cultural context and collaborative environment that defines work within the United Arab Emirates Abu Dhabi. I have actively engaged in cross-cultural communication training, demonstrating respect for Emirati customs, values, and professional protocols. I understand that effective meteorological service delivery requires seamless collaboration between scientists, policymakers, emergency management teams (like Abu Dhabi Civil Defense), and community stakeholders – a reality EAD exemplifies through its integrated environmental governance model. My adaptability and eagerness to learn from experienced professionals at EAD will ensure a smooth transition into your team dynamics.</w:t>
      </w:r>
    </w:p>
    <w:p>
      <w:pPr>
        <w:pStyle w:val="BodyText"/>
      </w:pPr>
      <w:r>
        <w:t xml:space="preserve">The prospect of gaining hands-on experience under the mentorship of EAD’s renowned meteorologists within the heart of the United Arab Emirates Abu Dhabi offers an unparalleled opportunity for professional growth. I am eager to contribute my analytical skills, technical proficiency, and dedicated work ethic to support EAD's ongoing projects in weather forecasting accuracy enhancement, climate data assimilation for regional models, and public environmental awareness initiatives. Specifically, I am keen to assist in analyzing the impacts of microclimates within Abu Dhabi's expanding urban zones or supporting the development of enhanced heatwave warning systems – areas where my research directly aligns with EAD’s current priorities.</w:t>
      </w:r>
    </w:p>
    <w:p>
      <w:pPr>
        <w:pStyle w:val="BodyText"/>
      </w:pPr>
      <w:r>
        <w:t xml:space="preserve">I am confident that my academic background, technical skills, and profound respect for the unique meteorological challenges and opportunities presented by the United Arab Emirates Abu Dhabi make me a strong candidate for this Meteorologist internship. I am deeply motivated to learn from your experts and contribute meaningfully to EAD's vital mission of environmental stewardship in a rapidly changing climate. Thank you for considering my application as part of your Internship Application Letter process.</w:t>
      </w:r>
    </w:p>
    <w:p>
      <w:pPr>
        <w:pStyle w:val="BodyText"/>
      </w:pPr>
      <w:r>
        <w:t xml:space="preserve">I have attached my detailed Curriculum Vitae, academic transcripts, and a letter of recommendation from Professor [Professor's Name] at [University Name], which further substantiates my qualifications. I welcome the opportunity to discuss how my skills and aspirations align with EAD's objectives in an interview at your earliest convenience. My contact information is provided below for your reference.</w:t>
      </w:r>
    </w:p>
    <w:p>
      <w:pPr>
        <w:pStyle w:val="BodyText"/>
      </w:pPr>
      <w:r>
        <w:t xml:space="preserve">Sincerely,</w:t>
      </w:r>
    </w:p>
    <w:p>
      <w:pPr>
        <w:pStyle w:val="BodyText"/>
      </w:pPr>
      <w:r>
        <w:t xml:space="preserve">[Your Full Name]</w:t>
      </w:r>
      <w:r>
        <w:br/>
      </w:r>
      <w:r>
        <w:t xml:space="preserve">[Your Student ID, if applicable]</w:t>
      </w:r>
      <w:r>
        <w:br/>
      </w:r>
      <w:r>
        <w:t xml:space="preserve">[Your Email Address]</w:t>
      </w:r>
      <w:r>
        <w:br/>
      </w:r>
      <w:r>
        <w:t xml:space="preserve">[Your Phone Number (Including Country Code)]</w:t>
      </w:r>
      <w:r>
        <w:br/>
      </w:r>
      <w:r>
        <w:t xml:space="preserve">[LinkedIn Profile URL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 - Abu Dhabi, UAE</dc:title>
  <dc:creator/>
  <dc:language>en</dc:language>
  <cp:keywords/>
  <dcterms:created xsi:type="dcterms:W3CDTF">2026-07-23T10:43:29Z</dcterms:created>
  <dcterms:modified xsi:type="dcterms:W3CDTF">2026-07-23T10:43:29Z</dcterms:modified>
</cp:coreProperties>
</file>

<file path=docProps/custom.xml><?xml version="1.0" encoding="utf-8"?>
<Properties xmlns="http://schemas.openxmlformats.org/officeDocument/2006/custom-properties" xmlns:vt="http://schemas.openxmlformats.org/officeDocument/2006/docPropsVTypes"/>
</file>